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X3d7c314c180817b7016fed6f8864deb7ef21652"/>
    <w:p>
      <w:pPr>
        <w:pStyle w:val="Heading1"/>
      </w:pPr>
      <w:r>
        <w:t xml:space="preserve">Cover Letter for Firefighter Position in Uganda Kampala</w:t>
      </w:r>
    </w:p>
    <w:p>
      <w:pPr>
        <w:pStyle w:val="FirstParagraph"/>
      </w:pPr>
      <w:r>
        <w:rPr>
          <w:bCs/>
          <w:b/>
        </w:rPr>
        <w:t xml:space="preserve">Dear Hiring Manager,</w:t>
      </w:r>
    </w:p>
    <w:p>
      <w:pPr>
        <w:pStyle w:val="BodyText"/>
      </w:pPr>
      <w:r>
        <w:t xml:space="preserve">I am writing to express my sincere interest in the firefighter position at a reputable fire department in Uganda Kampala. As a dedicated and passionate individual with a strong commitment to public safety, I am eager to contribute my skills, experience, and unwavering dedication to this critical role. The opportunity to serve as a Firefighter in Uganda Kampala is not just a career aspiration for me—it is an honor and a responsibility that aligns with my core values of courage, community service, and resilience.</w:t>
      </w:r>
    </w:p>
    <w:p>
      <w:pPr>
        <w:pStyle w:val="BodyText"/>
      </w:pPr>
      <w:r>
        <w:t xml:space="preserve">Firefighting is more than a profession; it is a calling to protect lives, safeguard property, and ensure the well-being of communities during emergencies. In Uganda Kampala, where urbanization continues to expand rapidly and infrastructure challenges persist, the role of a firefighter becomes even more vital. The city’s unique blend of dense residential areas, bustling commercial zones, and diverse population demands firefighters who are not only physically capable but also deeply committed to understanding local needs. My background in emergency response training and my passion for serving others make me an ideal candidate to join your team in this dynamic environment.</w:t>
      </w:r>
    </w:p>
    <w:bookmarkStart w:id="20" w:name="X3447b3b01c5afc617c88087b68148325ed670b1"/>
    <w:p>
      <w:pPr>
        <w:pStyle w:val="Heading2"/>
      </w:pPr>
      <w:r>
        <w:t xml:space="preserve">Why Uganda Kampala? A Commitment to Local Communities</w:t>
      </w:r>
    </w:p>
    <w:p>
      <w:pPr>
        <w:pStyle w:val="FirstParagraph"/>
      </w:pPr>
      <w:r>
        <w:t xml:space="preserve">Uganda Kampala, as the capital city of one of Africa’s fastest-growing nations, faces distinct challenges that require a proactive and adaptable firefighting force. From managing fires in high-density neighborhoods to responding to natural disasters and industrial incidents, firefighters in Kampala must be equipped to handle a wide range of scenarios. I am particularly drawn to this opportunity because I believe that fire departments in Uganda play a pivotal role in fostering public trust and resilience. My goal is to contribute meaningfully to this mission by leveraging my expertise and dedication.</w:t>
      </w:r>
    </w:p>
    <w:p>
      <w:pPr>
        <w:pStyle w:val="BodyText"/>
      </w:pPr>
      <w:r>
        <w:t xml:space="preserve">Having researched the local fire services in Kampala, I have come to appreciate the unique challenges they face, including limited resources, rapid urban development, and the need for community education on fire safety. As a Firefighter in Uganda Kampala, I am prepared to embrace these challenges with a positive attitude and a willingness to learn. My ability to work collaboratively with diverse teams and my strong communication skills will enable me to support both emergency response efforts and public outreach initiatives.</w:t>
      </w:r>
    </w:p>
    <w:bookmarkEnd w:id="20"/>
    <w:bookmarkStart w:id="21" w:name="my-qualifications-as-a-firefighter"/>
    <w:p>
      <w:pPr>
        <w:pStyle w:val="Heading2"/>
      </w:pPr>
      <w:r>
        <w:t xml:space="preserve">My Qualifications as a Firefighter</w:t>
      </w:r>
    </w:p>
    <w:p>
      <w:pPr>
        <w:pStyle w:val="FirstParagraph"/>
      </w:pPr>
      <w:r>
        <w:t xml:space="preserve">With [X years] of experience in emergency services, I have developed a comprehensive skill set that directly aligns with the requirements of this role. My training includes advanced fire suppression techniques, hazardous materials handling, and first aid certification. I am also proficient in operating firefighting equipment such as hoses, ladders, and thermal imaging cameras. These skills are essential for responding to the varied emergencies that occur in Kampala’s urban landscape.</w:t>
      </w:r>
    </w:p>
    <w:p>
      <w:pPr>
        <w:pStyle w:val="BodyText"/>
      </w:pPr>
      <w:r>
        <w:t xml:space="preserve">What sets me apart is my unwavering commitment to physical fitness and mental toughness. Firefighting demands not only strength but also the ability to remain calm under pressure and make quick, informed decisions. I have consistently maintained a rigorous training regimen to ensure I am prepared for the physical and emotional demands of this profession. Additionally, my experience in [mention any relevant work or volunteer roles] has honed my ability to work in high-stress environments while prioritizing the safety of others.</w:t>
      </w:r>
    </w:p>
    <w:bookmarkEnd w:id="21"/>
    <w:bookmarkStart w:id="22" w:name="a-passion-for-serving-uganda-kampala"/>
    <w:p>
      <w:pPr>
        <w:pStyle w:val="Heading2"/>
      </w:pPr>
      <w:r>
        <w:t xml:space="preserve">A Passion for Serving Uganda Kampala</w:t>
      </w:r>
    </w:p>
    <w:p>
      <w:pPr>
        <w:pStyle w:val="FirstParagraph"/>
      </w:pPr>
      <w:r>
        <w:t xml:space="preserve">My decision to pursue a career as a Firefighter in Uganda Kampala is driven by a deep respect for the city’s vibrant culture and the resilience of its people. I am inspired by the community-driven initiatives that have emerged in response to local challenges, and I believe that firefighters are at the forefront of these efforts. By joining your team, I aim to contribute to a safer, more prepared Kampala where residents can feel confident in their ability to respond to emergencies.</w:t>
      </w:r>
    </w:p>
    <w:p>
      <w:pPr>
        <w:pStyle w:val="BodyText"/>
      </w:pPr>
      <w:r>
        <w:t xml:space="preserve">Furthermore, I am keenly aware of the importance of building trust between fire departments and the communities they serve. In Uganda Kampala, where public awareness of fire safety may be limited, I am eager to participate in educational programs that empower citizens with knowledge about prevention and response. My ability to connect with people from all walks of life will enable me to foster strong relationships within the community, ensuring that everyone feels supported during times of crisis.</w:t>
      </w:r>
    </w:p>
    <w:bookmarkEnd w:id="22"/>
    <w:bookmarkStart w:id="23" w:name="X9177684dfbbe5d9d5cab632502bb1d49e996b3e"/>
    <w:p>
      <w:pPr>
        <w:pStyle w:val="Heading2"/>
      </w:pPr>
      <w:r>
        <w:t xml:space="preserve">Conclusion: A Dedicated Firefighter for Uganda Kampala</w:t>
      </w:r>
    </w:p>
    <w:p>
      <w:pPr>
        <w:pStyle w:val="FirstParagraph"/>
      </w:pPr>
      <w:r>
        <w:t xml:space="preserve">In conclusion, I am confident that my skills, experience, and passion for emergency services make me a strong candidate for the Firefighter position in Uganda Kampala. I am eager to bring my dedication to this role and contribute to the safety and well-being of the city’s residents. Thank you for considering my application. I would be honored to discuss how I can support your team’s mission and continue growing as a firefighter in this meaningful environment.</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Uganda Kampala</dc:title>
  <dc:creator/>
  <dc:language>en</dc:language>
  <cp:keywords/>
  <dcterms:created xsi:type="dcterms:W3CDTF">2026-07-21T03:49:24Z</dcterms:created>
  <dcterms:modified xsi:type="dcterms:W3CDTF">2026-07-21T03:49:24Z</dcterms:modified>
</cp:coreProperties>
</file>

<file path=docProps/custom.xml><?xml version="1.0" encoding="utf-8"?>
<Properties xmlns="http://schemas.openxmlformats.org/officeDocument/2006/custom-properties" xmlns:vt="http://schemas.openxmlformats.org/officeDocument/2006/docPropsVTypes"/>
</file>